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DEF4E" w14:textId="6DACB2DC" w:rsidR="000017FE" w:rsidRDefault="00B56B02">
      <w:pPr>
        <w:rPr>
          <w:rFonts w:hint="eastAsia"/>
        </w:rPr>
      </w:pPr>
      <w:r w:rsidRPr="00B56B02">
        <w:rPr>
          <w:noProof/>
        </w:rPr>
        <w:drawing>
          <wp:inline distT="0" distB="0" distL="0" distR="0" wp14:anchorId="600B694F" wp14:editId="3F7DB0CE">
            <wp:extent cx="5274310" cy="421449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1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69517" w14:textId="35A24DE0" w:rsidR="00B56B02" w:rsidRDefault="00B56B02">
      <w:pPr>
        <w:rPr>
          <w:rFonts w:hint="eastAsia"/>
        </w:rPr>
      </w:pPr>
    </w:p>
    <w:p w14:paraId="0418008D" w14:textId="77777777" w:rsidR="00B56B02" w:rsidRDefault="00B56B02" w:rsidP="00B56B02">
      <w:pPr>
        <w:rPr>
          <w:rFonts w:ascii="Arial" w:hAnsi="Arial"/>
          <w:color w:val="000000"/>
          <w:kern w:val="0"/>
          <w:sz w:val="20"/>
          <w:szCs w:val="24"/>
        </w:rPr>
      </w:pPr>
      <w:r>
        <w:rPr>
          <w:rFonts w:eastAsia="YouYuan"/>
          <w:b/>
          <w:color w:val="000000"/>
        </w:rPr>
        <w:t>Figure S1</w:t>
      </w:r>
      <w:r>
        <w:rPr>
          <w:rFonts w:eastAsia="YouYuan"/>
          <w:color w:val="000000"/>
        </w:rPr>
        <w:t xml:space="preserve"> The survival analyses are based on each variable in the BC cohort.</w:t>
      </w:r>
    </w:p>
    <w:p w14:paraId="2E925EE5" w14:textId="404F4CD6" w:rsidR="00B56B02" w:rsidRPr="00B56B02" w:rsidRDefault="00B56B02">
      <w:pPr>
        <w:rPr>
          <w:rFonts w:hint="eastAsia"/>
        </w:rPr>
      </w:pPr>
    </w:p>
    <w:p w14:paraId="3D4378D2" w14:textId="6E945A2A" w:rsidR="00B56B02" w:rsidRDefault="00515565">
      <w:r w:rsidRPr="00CC6927">
        <w:rPr>
          <w:noProof/>
        </w:rPr>
        <w:lastRenderedPageBreak/>
        <w:drawing>
          <wp:inline distT="0" distB="0" distL="0" distR="0" wp14:anchorId="24EAF79E" wp14:editId="76BD9724">
            <wp:extent cx="5274310" cy="6110605"/>
            <wp:effectExtent l="0" t="0" r="0" b="0"/>
            <wp:docPr id="2" name="图片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1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36DC0" w14:textId="77777777" w:rsidR="00515565" w:rsidRDefault="00515565" w:rsidP="00515565">
      <w:pPr>
        <w:rPr>
          <w:rFonts w:ascii="Arial" w:hAnsi="Arial"/>
          <w:color w:val="000000"/>
          <w:kern w:val="0"/>
          <w:sz w:val="20"/>
          <w:szCs w:val="24"/>
        </w:rPr>
      </w:pPr>
      <w:r>
        <w:rPr>
          <w:rFonts w:eastAsia="YouYuan"/>
          <w:b/>
          <w:color w:val="000000"/>
        </w:rPr>
        <w:t>Figure S2</w:t>
      </w:r>
      <w:r>
        <w:rPr>
          <w:rFonts w:eastAsia="YouYuan"/>
          <w:color w:val="000000"/>
        </w:rPr>
        <w:t xml:space="preserve"> The survival analyses are based on each variable in the BCBM cohort.</w:t>
      </w:r>
    </w:p>
    <w:p w14:paraId="4C53FB10" w14:textId="77777777" w:rsidR="00515565" w:rsidRDefault="00515565">
      <w:pPr>
        <w:rPr>
          <w:rFonts w:hint="eastAsia"/>
        </w:rPr>
      </w:pPr>
    </w:p>
    <w:sectPr w:rsidR="00515565" w:rsidSect="001577F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2925C" w14:textId="77777777" w:rsidR="00282588" w:rsidRDefault="00282588" w:rsidP="00B56B02">
      <w:pPr>
        <w:rPr>
          <w:rFonts w:hint="eastAsia"/>
        </w:rPr>
      </w:pPr>
      <w:r>
        <w:separator/>
      </w:r>
    </w:p>
  </w:endnote>
  <w:endnote w:type="continuationSeparator" w:id="0">
    <w:p w14:paraId="6CCACBC5" w14:textId="77777777" w:rsidR="00282588" w:rsidRDefault="00282588" w:rsidP="00B56B0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JansonText-Roman">
    <w:altName w:val="Times New Roman"/>
    <w:panose1 w:val="00000000000000000000"/>
    <w:charset w:val="00"/>
    <w:family w:val="roman"/>
    <w:notTrueType/>
    <w:pitch w:val="default"/>
  </w:font>
  <w:font w:name="YouYuan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2FB47" w14:textId="77777777" w:rsidR="00282588" w:rsidRDefault="00282588" w:rsidP="00B56B02">
      <w:pPr>
        <w:rPr>
          <w:rFonts w:hint="eastAsia"/>
        </w:rPr>
      </w:pPr>
      <w:r>
        <w:separator/>
      </w:r>
    </w:p>
  </w:footnote>
  <w:footnote w:type="continuationSeparator" w:id="0">
    <w:p w14:paraId="303C4CE9" w14:textId="77777777" w:rsidR="00282588" w:rsidRDefault="00282588" w:rsidP="00B56B02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7EwNjK1MDE2MLFU0lEKTi0uzszPAykwrAUAIVgywywAAAA="/>
  </w:docVars>
  <w:rsids>
    <w:rsidRoot w:val="00425AB2"/>
    <w:rsid w:val="000017FE"/>
    <w:rsid w:val="00144DEC"/>
    <w:rsid w:val="00152FC6"/>
    <w:rsid w:val="001577F6"/>
    <w:rsid w:val="00282588"/>
    <w:rsid w:val="002A77D9"/>
    <w:rsid w:val="002D6B26"/>
    <w:rsid w:val="003976FD"/>
    <w:rsid w:val="003A7776"/>
    <w:rsid w:val="003F6C70"/>
    <w:rsid w:val="00425AB2"/>
    <w:rsid w:val="00463EA0"/>
    <w:rsid w:val="004E24F9"/>
    <w:rsid w:val="00515565"/>
    <w:rsid w:val="005A4ECB"/>
    <w:rsid w:val="005A69E1"/>
    <w:rsid w:val="0060619D"/>
    <w:rsid w:val="00673EEC"/>
    <w:rsid w:val="00794589"/>
    <w:rsid w:val="008F5FCB"/>
    <w:rsid w:val="00A7610E"/>
    <w:rsid w:val="00A9147A"/>
    <w:rsid w:val="00AB4062"/>
    <w:rsid w:val="00B56B02"/>
    <w:rsid w:val="00BF7237"/>
    <w:rsid w:val="00DA1DCD"/>
    <w:rsid w:val="00DA4D68"/>
    <w:rsid w:val="00E7563E"/>
    <w:rsid w:val="00F544E4"/>
    <w:rsid w:val="00FF6772"/>
    <w:rsid w:val="00FF7B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3F4B410"/>
  <w15:chartTrackingRefBased/>
  <w15:docId w15:val="{8C71C560-F39C-4D5A-B854-148237179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77F6"/>
    <w:pPr>
      <w:widowControl w:val="0"/>
      <w:jc w:val="both"/>
    </w:pPr>
    <w:rPr>
      <w:rFonts w:ascii="SimSun" w:hAnsi="JansonText-Roman"/>
      <w:color w:val="1C1B1A"/>
      <w:kern w:val="2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6B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B56B02"/>
    <w:rPr>
      <w:rFonts w:ascii="SimSun" w:hAnsi="JansonText-Roman"/>
      <w:color w:val="1C1B1A"/>
      <w:kern w:val="2"/>
      <w:sz w:val="18"/>
      <w:szCs w:val="18"/>
    </w:rPr>
  </w:style>
  <w:style w:type="paragraph" w:styleId="Footer">
    <w:name w:val="footer"/>
    <w:basedOn w:val="Normal"/>
    <w:link w:val="FooterChar"/>
    <w:unhideWhenUsed/>
    <w:rsid w:val="00B56B02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B56B02"/>
    <w:rPr>
      <w:rFonts w:ascii="SimSun" w:hAnsi="JansonText-Roman"/>
      <w:color w:val="1C1B1A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4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</Words>
  <Characters>139</Characters>
  <Application>Microsoft Office Word</Application>
  <DocSecurity>4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迪</dc:creator>
  <cp:keywords/>
  <dc:description/>
  <cp:lastModifiedBy>Lee, Boon</cp:lastModifiedBy>
  <cp:revision>2</cp:revision>
  <dcterms:created xsi:type="dcterms:W3CDTF">2021-11-14T21:56:00Z</dcterms:created>
  <dcterms:modified xsi:type="dcterms:W3CDTF">2021-11-14T21:56:00Z</dcterms:modified>
</cp:coreProperties>
</file>